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E50" w:rsidRDefault="00925E50" w:rsidP="00925E50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  <w:bookmarkStart w:id="0" w:name="_GoBack"/>
      <w:bookmarkEnd w:id="0"/>
      <w:r w:rsidRPr="00432AE9"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>Europa</w:t>
      </w:r>
    </w:p>
    <w:p w:rsidR="00925E50" w:rsidRDefault="00925E50" w:rsidP="00925E50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  <w:proofErr w:type="spellStart"/>
      <w:r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>Versio</w:t>
      </w:r>
      <w:proofErr w:type="spellEnd"/>
      <w:r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 xml:space="preserve"> III </w:t>
      </w:r>
    </w:p>
    <w:p w:rsidR="00925E50" w:rsidRDefault="00925E50" w:rsidP="00925E50">
      <w:pPr>
        <w:autoSpaceDE w:val="0"/>
        <w:autoSpaceDN w:val="0"/>
        <w:adjustRightInd w:val="0"/>
        <w:spacing w:after="0" w:line="240" w:lineRule="auto"/>
        <w:rPr>
          <w:rFonts w:ascii="Fd22676-Identity-H" w:hAnsi="Fd22676-Identity-H" w:cs="Fd22676-Identity-H"/>
          <w:color w:val="auto"/>
          <w:sz w:val="27"/>
          <w:szCs w:val="27"/>
          <w:lang w:bidi="he-IL"/>
        </w:rPr>
      </w:pPr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uropa </w:t>
      </w: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bona et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ulchra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irg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Graeca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fu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 dum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li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uell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ampo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u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rr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ila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iac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flores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que</w:t>
      </w:r>
      <w:proofErr w:type="spellEnd"/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arpend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delectatur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, subito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magnum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t album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vi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e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u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primum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onspex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mic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rterrit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ugerun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clamante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Taurus autem non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aevus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ess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idebatur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: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ita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uropa</w:t>
      </w: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inim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etueba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et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taurum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propiu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videndi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cupida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erat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,</w:t>
      </w:r>
      <w:r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ad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acceden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nu su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tig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Taurus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mugi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; Europa vero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herba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ex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campo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carpta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o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dit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, qui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ea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edendo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laetabatur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ind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uropa,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audacior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facta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lat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g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pecta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t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nu su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nge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Tandem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g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ascendens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onsi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et „O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amic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enit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et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pectat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!“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inqu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 „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idet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in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tauri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terg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edente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!“</w:t>
      </w:r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tati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autem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, qui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humi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iacebat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,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surgen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a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mar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or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rrer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oep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lama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erterrita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;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mic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flente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et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lacrimantes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it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ad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adiuvand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curr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vero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taur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ehebatur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onsequi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otu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: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enim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,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campo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relicto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Ocean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ti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t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in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magno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mari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fluctu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intran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ata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ostqua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vero in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altu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erven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„No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“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nqu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„se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uppiter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deoru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hominumqu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pater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sum.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Noli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autem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timer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: 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non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eni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lus sum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ib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ocer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volo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;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nam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non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nocendi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causa, sed amore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tui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captu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>te</w:t>
      </w:r>
      <w:proofErr w:type="spellEnd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 xml:space="preserve"> rapere </w:t>
      </w:r>
      <w:proofErr w:type="spellStart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>constitu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“</w:t>
      </w:r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gitur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initio</w:t>
      </w:r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vald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metuerat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imore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u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posu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le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Mox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vero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a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ov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r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rvenerun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ub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, </w:t>
      </w:r>
      <w:proofErr w:type="spellStart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>puella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deposita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a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ivin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u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orm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redi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Post breve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temp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uxore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ux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t</w:t>
      </w:r>
    </w:p>
    <w:p w:rsidR="00925E50" w:rsidRPr="00432AE9" w:rsidRDefault="00925E50" w:rsidP="00925E50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ra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, ad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qua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simul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cu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ea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pervenerat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ppella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925E50" w:rsidRPr="00432AE9" w:rsidRDefault="00925E50" w:rsidP="00432A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</w:p>
    <w:sectPr w:rsidR="00925E50" w:rsidRPr="00432A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Fd22676-Identity-H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Fd2374-Identity-H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tjS0MDUys7BQ0lEKTi0uzszPAykwqgUA6U7rzywAAAA="/>
  </w:docVars>
  <w:rsids>
    <w:rsidRoot w:val="00AD4D31"/>
    <w:rsid w:val="001D5198"/>
    <w:rsid w:val="002E7FB3"/>
    <w:rsid w:val="00432AE9"/>
    <w:rsid w:val="0050727F"/>
    <w:rsid w:val="006652A6"/>
    <w:rsid w:val="006A3217"/>
    <w:rsid w:val="00925E50"/>
    <w:rsid w:val="009873E9"/>
    <w:rsid w:val="00A467DB"/>
    <w:rsid w:val="00AA4AB1"/>
    <w:rsid w:val="00AD4D31"/>
    <w:rsid w:val="00B12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4696F68-B86E-4A2C-82CF-43068A50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AA4AB1"/>
    <w:rPr>
      <w:rFonts w:ascii="Times New Roman" w:hAnsi="Times New Roman"/>
      <w:color w:val="000000" w:themeColor="text1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A4A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A4AB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27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rle Adam doc. ThLic. Th.D.</dc:creator>
  <cp:keywords/>
  <dc:description/>
  <cp:lastModifiedBy>Mackerle Adam doc. ThLic. Th.D.</cp:lastModifiedBy>
  <cp:revision>4</cp:revision>
  <dcterms:created xsi:type="dcterms:W3CDTF">2022-03-21T13:23:00Z</dcterms:created>
  <dcterms:modified xsi:type="dcterms:W3CDTF">2022-04-07T11:15:00Z</dcterms:modified>
</cp:coreProperties>
</file>